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933BC" w14:textId="02138D3F" w:rsidR="00076820" w:rsidRPr="001D5C56" w:rsidRDefault="00076820" w:rsidP="00076820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bookmarkStart w:id="0" w:name="_Hlk145495019"/>
      <w:bookmarkStart w:id="1" w:name="_Hlk112753822"/>
      <w:bookmarkStart w:id="2" w:name="_Hlk108432574"/>
      <w:bookmarkStart w:id="3" w:name="_Hlk113620753"/>
      <w:r w:rsidRPr="001D5C56">
        <w:rPr>
          <w:rFonts w:ascii="Verdana" w:hAnsi="Verdana" w:cs="Arial"/>
          <w:b/>
          <w:bCs/>
          <w:sz w:val="20"/>
          <w:szCs w:val="20"/>
        </w:rPr>
        <w:t>Postępowanie nr BZP</w:t>
      </w:r>
      <w:r>
        <w:rPr>
          <w:rFonts w:ascii="Verdana" w:hAnsi="Verdana" w:cs="Arial"/>
          <w:b/>
          <w:bCs/>
          <w:sz w:val="20"/>
          <w:szCs w:val="20"/>
        </w:rPr>
        <w:t>.2710.</w:t>
      </w:r>
      <w:r w:rsidR="00FB1B04">
        <w:rPr>
          <w:rFonts w:ascii="Verdana" w:hAnsi="Verdana" w:cs="Arial"/>
          <w:b/>
          <w:bCs/>
          <w:sz w:val="20"/>
          <w:szCs w:val="20"/>
        </w:rPr>
        <w:t>30</w:t>
      </w:r>
      <w:r>
        <w:rPr>
          <w:rFonts w:ascii="Verdana" w:hAnsi="Verdana" w:cs="Arial"/>
          <w:b/>
          <w:bCs/>
          <w:sz w:val="20"/>
          <w:szCs w:val="20"/>
        </w:rPr>
        <w:t>.2024.MR</w:t>
      </w:r>
    </w:p>
    <w:p w14:paraId="27029275" w14:textId="77777777" w:rsidR="00076820" w:rsidRPr="001D5C56" w:rsidRDefault="00076820" w:rsidP="00076820">
      <w:pPr>
        <w:spacing w:after="0"/>
        <w:jc w:val="right"/>
        <w:rPr>
          <w:rFonts w:ascii="Verdana" w:hAnsi="Verdana" w:cs="Arial"/>
          <w:b/>
          <w:bCs/>
          <w:sz w:val="20"/>
          <w:szCs w:val="20"/>
        </w:rPr>
      </w:pPr>
      <w:r w:rsidRPr="001D5C56">
        <w:rPr>
          <w:rFonts w:ascii="Verdana" w:hAnsi="Verdana" w:cs="Arial"/>
          <w:b/>
          <w:bCs/>
          <w:sz w:val="20"/>
          <w:szCs w:val="20"/>
        </w:rPr>
        <w:t xml:space="preserve">                                                                                           Załącznik nr 1 do SWZ</w:t>
      </w:r>
    </w:p>
    <w:p w14:paraId="28B96035" w14:textId="77777777" w:rsidR="00076820" w:rsidRPr="00F20557" w:rsidRDefault="00076820" w:rsidP="00076820">
      <w:pPr>
        <w:spacing w:after="0"/>
        <w:ind w:left="5812" w:right="-171" w:hanging="5793"/>
        <w:jc w:val="right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                                                                                    </w:t>
      </w:r>
    </w:p>
    <w:tbl>
      <w:tblPr>
        <w:tblW w:w="10207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076820" w:rsidRPr="00F20557" w14:paraId="67B54B5F" w14:textId="77777777" w:rsidTr="00526DD5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AAC9297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798093AD" w14:textId="77777777" w:rsidR="00076820" w:rsidRPr="00F20557" w:rsidRDefault="00076820" w:rsidP="00526DD5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54AE5878" w14:textId="77777777" w:rsidR="00076820" w:rsidRPr="00F20557" w:rsidRDefault="00076820" w:rsidP="00526DD5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3F84E0EA" w14:textId="77777777" w:rsidR="00076820" w:rsidRPr="00F20557" w:rsidRDefault="00076820" w:rsidP="00526DD5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076820" w:rsidRPr="00F20557" w14:paraId="76737064" w14:textId="77777777" w:rsidTr="00526DD5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3119579A" w14:textId="77777777" w:rsidR="00076820" w:rsidRPr="00F20557" w:rsidRDefault="00076820" w:rsidP="00526DD5">
            <w:pPr>
              <w:tabs>
                <w:tab w:val="left" w:pos="5040"/>
              </w:tabs>
              <w:spacing w:after="0"/>
              <w:rPr>
                <w:rFonts w:ascii="Verdana" w:hAnsi="Verdana" w:cs="Calibri"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34426B7D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3226B41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0A799C72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076820" w:rsidRPr="00F20557" w14:paraId="05F8D27C" w14:textId="77777777" w:rsidTr="00526DD5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/>
            <w:vAlign w:val="center"/>
          </w:tcPr>
          <w:p w14:paraId="45ABA84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16"/>
                <w:szCs w:val="16"/>
              </w:rPr>
            </w:pPr>
          </w:p>
          <w:p w14:paraId="6562D699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</w:pPr>
            <w:r w:rsidRPr="00F20557"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  <w:t>FORMULARZ OFERTOWY</w:t>
            </w:r>
          </w:p>
          <w:p w14:paraId="1BCF97A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076820" w:rsidRPr="00F20557" w14:paraId="2AEB57FC" w14:textId="77777777" w:rsidTr="00526DD5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35AF8E1A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076820" w:rsidRPr="00F20557" w14:paraId="6E039794" w14:textId="77777777" w:rsidTr="00526DD5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19B1E8A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56EF4C41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354D3554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42FF23D6" w14:textId="77777777" w:rsidTr="00526DD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ADAEE39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5BF1B215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F20557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249C45E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076820" w:rsidRPr="00F20557" w14:paraId="22F9CC83" w14:textId="77777777" w:rsidTr="00526DD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510EB2D7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3BEFC3BD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7834F72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7F995DC7" w14:textId="77777777" w:rsidTr="00526DD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64278C7D" w14:textId="77777777" w:rsidR="00076820" w:rsidRPr="00F20557" w:rsidRDefault="00076820" w:rsidP="00526DD5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4" w:name="Tekst83"/>
            <w:bookmarkEnd w:id="4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C457B83" w14:textId="77777777" w:rsidR="00076820" w:rsidRPr="00F20557" w:rsidRDefault="00076820" w:rsidP="00526DD5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70A04434" w14:textId="77777777" w:rsidR="00076820" w:rsidRPr="00F20557" w:rsidRDefault="00076820" w:rsidP="00526DD5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F656325" w14:textId="77777777" w:rsidR="00076820" w:rsidRPr="00F20557" w:rsidRDefault="00076820" w:rsidP="00526DD5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4EC744A4" w14:textId="77777777" w:rsidTr="00526DD5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39AF853E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1D976F5F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5984CCD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232E7730" w14:textId="77777777" w:rsidTr="00526DD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4DA11E32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39103D1B" w14:textId="77777777" w:rsidR="00076820" w:rsidRPr="00F20557" w:rsidRDefault="00076820" w:rsidP="00526DD5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F04FF96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3DCE01F9" w14:textId="77777777" w:rsidR="00076820" w:rsidRPr="00F20557" w:rsidRDefault="00076820" w:rsidP="00526DD5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076820" w:rsidRPr="00F20557" w14:paraId="17DCFCB1" w14:textId="77777777" w:rsidTr="00526DD5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489F3C16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F20557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1"/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1FD0F50E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2E55E47E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302B7769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0E90D57C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655A9D75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057802C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28D4AEC8" w14:textId="77777777" w:rsidTr="00526DD5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3D6CA93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32262CB0" w14:textId="77777777" w:rsidR="00076820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CD022A">
              <w:rPr>
                <w:rFonts w:ascii="Verdana" w:hAnsi="Verdana" w:cs="Calibri"/>
                <w:sz w:val="16"/>
                <w:szCs w:val="16"/>
              </w:rPr>
              <w:t xml:space="preserve">Oferta </w:t>
            </w:r>
            <w:r w:rsidRPr="00CD022A">
              <w:rPr>
                <w:rFonts w:ascii="Verdana" w:hAnsi="Verdana" w:cs="Calibri"/>
                <w:iCs/>
                <w:sz w:val="16"/>
                <w:szCs w:val="16"/>
              </w:rPr>
              <w:t>dotyczy zamówienia publicznego prowadzonego w trybie podstawowym pn.:</w:t>
            </w:r>
            <w:r w:rsidRPr="00CD022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7D8D3A1E" w14:textId="2889F807" w:rsidR="00076820" w:rsidRPr="007A486C" w:rsidRDefault="007A486C" w:rsidP="007A486C">
            <w:pPr>
              <w:pStyle w:val="Tekstpodstawowy"/>
              <w:tabs>
                <w:tab w:val="left" w:pos="435"/>
              </w:tabs>
              <w:spacing w:line="276" w:lineRule="auto"/>
              <w:rPr>
                <w:rFonts w:ascii="Verdana" w:hAnsi="Verdana" w:cs="Arial"/>
                <w:b/>
                <w:sz w:val="20"/>
              </w:rPr>
            </w:pPr>
            <w:r w:rsidRPr="00544325">
              <w:rPr>
                <w:rFonts w:ascii="Verdana" w:hAnsi="Verdana" w:cs="Arial"/>
                <w:b/>
                <w:sz w:val="20"/>
              </w:rPr>
              <w:t>Dostawa s</w:t>
            </w:r>
            <w:r>
              <w:rPr>
                <w:rFonts w:ascii="Verdana" w:hAnsi="Verdana" w:cs="Arial"/>
                <w:b/>
                <w:sz w:val="20"/>
              </w:rPr>
              <w:t>amochodu osobowego dla UWr</w:t>
            </w:r>
            <w:r w:rsidR="00076820">
              <w:rPr>
                <w:rFonts w:ascii="Verdana" w:hAnsi="Verdana" w:cs="Arial"/>
                <w:b/>
                <w:sz w:val="20"/>
              </w:rPr>
              <w:t>.</w:t>
            </w:r>
          </w:p>
          <w:p w14:paraId="2DFB9D77" w14:textId="77777777" w:rsidR="00076820" w:rsidRPr="00E87BE1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</w:p>
        </w:tc>
      </w:tr>
    </w:tbl>
    <w:p w14:paraId="0241EC40" w14:textId="77777777" w:rsidR="00076820" w:rsidRPr="00F20557" w:rsidRDefault="00076820" w:rsidP="00076820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36111291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F20557">
        <w:rPr>
          <w:rFonts w:ascii="Verdana" w:hAnsi="Verdana" w:cs="Verdana"/>
          <w:sz w:val="20"/>
          <w:szCs w:val="20"/>
        </w:rPr>
        <w:t>,</w:t>
      </w:r>
      <w:r w:rsidRPr="00F20557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 załącznikach do niej za cenę uwzględniającą wszystkie koszty wykonania zamówienia oraz zobowiązujemy się zrealizować w zakresie ustalonym w SWZ, w sposób wskazany w umowie na niżej wymienionych warunkach:</w:t>
      </w:r>
    </w:p>
    <w:p w14:paraId="48020AD0" w14:textId="77777777" w:rsidR="00076820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16598A5" w14:textId="77777777" w:rsidR="00076820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19DA592" w14:textId="77777777" w:rsidR="00076820" w:rsidRPr="00F20557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tbl>
      <w:tblPr>
        <w:tblW w:w="9918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3402"/>
        <w:gridCol w:w="3402"/>
      </w:tblGrid>
      <w:tr w:rsidR="00076820" w:rsidRPr="00F20557" w14:paraId="5C1D40AB" w14:textId="77777777" w:rsidTr="00BC4FE4">
        <w:trPr>
          <w:trHeight w:val="563"/>
          <w:jc w:val="right"/>
        </w:trPr>
        <w:tc>
          <w:tcPr>
            <w:tcW w:w="9918" w:type="dxa"/>
            <w:gridSpan w:val="3"/>
            <w:vAlign w:val="center"/>
          </w:tcPr>
          <w:p w14:paraId="17E58B49" w14:textId="77777777" w:rsidR="00076820" w:rsidRPr="00360373" w:rsidRDefault="00076820" w:rsidP="00526DD5">
            <w:pPr>
              <w:spacing w:after="0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lastRenderedPageBreak/>
              <w:t xml:space="preserve">Kryterium nr 1 – CENA </w:t>
            </w:r>
          </w:p>
        </w:tc>
      </w:tr>
      <w:tr w:rsidR="007A486C" w:rsidRPr="00F20557" w14:paraId="0E454A80" w14:textId="77777777" w:rsidTr="00BC4FE4">
        <w:trPr>
          <w:trHeight w:val="551"/>
          <w:jc w:val="right"/>
        </w:trPr>
        <w:tc>
          <w:tcPr>
            <w:tcW w:w="6516" w:type="dxa"/>
            <w:gridSpan w:val="2"/>
            <w:vAlign w:val="center"/>
          </w:tcPr>
          <w:p w14:paraId="4367BD1F" w14:textId="580776F3" w:rsidR="007A486C" w:rsidRPr="00F20557" w:rsidRDefault="007A486C" w:rsidP="00526DD5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 xml:space="preserve">Cena ofertowa netto: </w:t>
            </w:r>
          </w:p>
        </w:tc>
        <w:tc>
          <w:tcPr>
            <w:tcW w:w="3402" w:type="dxa"/>
            <w:vAlign w:val="center"/>
          </w:tcPr>
          <w:p w14:paraId="7DCF2181" w14:textId="7BBB5089" w:rsidR="007A486C" w:rsidRPr="00F20557" w:rsidRDefault="007A486C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7A486C" w:rsidRPr="00F20557" w14:paraId="4932DF9F" w14:textId="77777777" w:rsidTr="00BC4FE4">
        <w:trPr>
          <w:trHeight w:val="551"/>
          <w:jc w:val="right"/>
        </w:trPr>
        <w:tc>
          <w:tcPr>
            <w:tcW w:w="6516" w:type="dxa"/>
            <w:gridSpan w:val="2"/>
            <w:vAlign w:val="center"/>
          </w:tcPr>
          <w:p w14:paraId="777B039F" w14:textId="39D78AFA" w:rsidR="007A486C" w:rsidRPr="00F20557" w:rsidRDefault="007A486C" w:rsidP="00526DD5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Kwota podatku VAT (stawka ….%)</w:t>
            </w:r>
          </w:p>
        </w:tc>
        <w:tc>
          <w:tcPr>
            <w:tcW w:w="3402" w:type="dxa"/>
            <w:vAlign w:val="center"/>
          </w:tcPr>
          <w:p w14:paraId="4546D3A9" w14:textId="2804369E" w:rsidR="007A486C" w:rsidRPr="00F20557" w:rsidRDefault="007A486C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076820" w:rsidRPr="00F20557" w14:paraId="48551938" w14:textId="77777777" w:rsidTr="00BC4FE4">
        <w:trPr>
          <w:trHeight w:val="551"/>
          <w:jc w:val="right"/>
        </w:trPr>
        <w:tc>
          <w:tcPr>
            <w:tcW w:w="6516" w:type="dxa"/>
            <w:gridSpan w:val="2"/>
            <w:vAlign w:val="center"/>
          </w:tcPr>
          <w:p w14:paraId="6B864128" w14:textId="7EB53938" w:rsidR="00076820" w:rsidRPr="00F20557" w:rsidRDefault="00076820" w:rsidP="007A486C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F20557">
              <w:rPr>
                <w:rFonts w:ascii="Verdana" w:hAnsi="Verdana" w:cs="Arial"/>
                <w:b/>
                <w:sz w:val="20"/>
                <w:szCs w:val="20"/>
              </w:rPr>
              <w:t>CENA OFERTOWA BRUTTO:</w:t>
            </w:r>
          </w:p>
        </w:tc>
        <w:tc>
          <w:tcPr>
            <w:tcW w:w="3402" w:type="dxa"/>
            <w:vAlign w:val="center"/>
          </w:tcPr>
          <w:p w14:paraId="187E8230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076820" w:rsidRPr="00F20557" w14:paraId="62AA215B" w14:textId="77777777" w:rsidTr="00BC4FE4">
        <w:trPr>
          <w:trHeight w:val="1005"/>
          <w:jc w:val="right"/>
        </w:trPr>
        <w:tc>
          <w:tcPr>
            <w:tcW w:w="6516" w:type="dxa"/>
            <w:gridSpan w:val="2"/>
            <w:vAlign w:val="center"/>
          </w:tcPr>
          <w:p w14:paraId="03B55283" w14:textId="6197B174" w:rsidR="00076820" w:rsidRPr="00593F5B" w:rsidRDefault="00076820" w:rsidP="00526DD5">
            <w:pPr>
              <w:tabs>
                <w:tab w:val="left" w:pos="0"/>
              </w:tabs>
              <w:spacing w:after="0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Kryterium nr 2  - </w:t>
            </w:r>
            <w:r w:rsidR="007A486C" w:rsidRPr="007A486C">
              <w:rPr>
                <w:rFonts w:ascii="Verdana" w:hAnsi="Verdana"/>
                <w:bCs/>
                <w:sz w:val="20"/>
                <w:szCs w:val="24"/>
              </w:rPr>
              <w:t>Pojemność zbiornika paliw (P)</w:t>
            </w:r>
          </w:p>
        </w:tc>
        <w:tc>
          <w:tcPr>
            <w:tcW w:w="3402" w:type="dxa"/>
            <w:shd w:val="clear" w:color="auto" w:fill="auto"/>
            <w:vAlign w:val="bottom"/>
          </w:tcPr>
          <w:p w14:paraId="5E2B24E9" w14:textId="77777777" w:rsidR="00076820" w:rsidRDefault="00076820" w:rsidP="00526DD5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18"/>
                <w:szCs w:val="18"/>
              </w:rPr>
            </w:pPr>
          </w:p>
          <w:p w14:paraId="3833D6C3" w14:textId="731FFDA0" w:rsidR="00076820" w:rsidRPr="00E37052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iCs/>
                <w:sz w:val="18"/>
                <w:szCs w:val="18"/>
              </w:rPr>
            </w:pPr>
          </w:p>
          <w:p w14:paraId="37C2C1B2" w14:textId="489A6400" w:rsidR="00076820" w:rsidRPr="007A486C" w:rsidRDefault="007A486C" w:rsidP="00526DD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7A486C">
              <w:rPr>
                <w:rFonts w:ascii="Verdana" w:hAnsi="Verdana" w:cs="Arial"/>
                <w:bCs/>
                <w:iCs/>
                <w:sz w:val="18"/>
                <w:szCs w:val="18"/>
              </w:rPr>
              <w:t>…………………… L</w:t>
            </w:r>
          </w:p>
          <w:p w14:paraId="458D8EBF" w14:textId="77777777" w:rsidR="00076820" w:rsidRPr="00593F5B" w:rsidRDefault="00076820" w:rsidP="00526DD5">
            <w:pPr>
              <w:spacing w:after="0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076820" w:rsidRPr="00F20557" w14:paraId="5196AA58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33CE9672" w14:textId="4C130493" w:rsidR="00076820" w:rsidRPr="00593F5B" w:rsidRDefault="00076820" w:rsidP="00526DD5">
            <w:pPr>
              <w:tabs>
                <w:tab w:val="left" w:pos="0"/>
              </w:tabs>
              <w:spacing w:after="0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Kryterium nr 3 – </w:t>
            </w:r>
            <w:r w:rsidR="007A486C" w:rsidRPr="007A486C">
              <w:rPr>
                <w:rFonts w:ascii="Verdana" w:hAnsi="Verdana" w:cs="Arial"/>
                <w:sz w:val="18"/>
                <w:szCs w:val="18"/>
              </w:rPr>
              <w:t>Moc silnika</w:t>
            </w:r>
            <w:r w:rsidR="007A486C">
              <w:rPr>
                <w:rFonts w:ascii="Verdana" w:hAnsi="Verdana" w:cs="Arial"/>
                <w:sz w:val="18"/>
                <w:szCs w:val="18"/>
              </w:rPr>
              <w:t xml:space="preserve"> (M)</w:t>
            </w:r>
          </w:p>
        </w:tc>
        <w:tc>
          <w:tcPr>
            <w:tcW w:w="3402" w:type="dxa"/>
            <w:vAlign w:val="center"/>
          </w:tcPr>
          <w:p w14:paraId="0256A8CE" w14:textId="1A1ACD24" w:rsidR="00076820" w:rsidRPr="00A46276" w:rsidRDefault="007A486C" w:rsidP="00526DD5">
            <w:p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………………………….. KW</w:t>
            </w:r>
          </w:p>
        </w:tc>
      </w:tr>
      <w:tr w:rsidR="007A486C" w:rsidRPr="00F20557" w14:paraId="5BC8A988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7185D228" w14:textId="6D47BA35" w:rsidR="007A486C" w:rsidRPr="007A486C" w:rsidRDefault="007A486C" w:rsidP="007A486C">
            <w:pPr>
              <w:tabs>
                <w:tab w:val="left" w:pos="0"/>
              </w:tabs>
              <w:spacing w:after="0"/>
              <w:rPr>
                <w:rFonts w:ascii="Verdana" w:hAnsi="Verdana"/>
                <w:bCs/>
                <w:sz w:val="20"/>
                <w:szCs w:val="24"/>
              </w:rPr>
            </w:pPr>
            <w:r w:rsidRPr="007A486C">
              <w:rPr>
                <w:rFonts w:ascii="Verdana" w:hAnsi="Verdana"/>
                <w:b/>
                <w:sz w:val="20"/>
                <w:szCs w:val="24"/>
              </w:rPr>
              <w:t xml:space="preserve">Kryterium nr 4 </w:t>
            </w:r>
            <w:r w:rsidRPr="007A486C">
              <w:rPr>
                <w:rFonts w:ascii="Verdana" w:hAnsi="Verdana"/>
                <w:bCs/>
                <w:sz w:val="20"/>
                <w:szCs w:val="24"/>
              </w:rPr>
              <w:t>– Okres gwarancji i rękojmi na silnik i</w:t>
            </w:r>
            <w:r>
              <w:rPr>
                <w:rFonts w:ascii="Verdana" w:hAnsi="Verdana"/>
                <w:bCs/>
                <w:sz w:val="20"/>
                <w:szCs w:val="24"/>
              </w:rPr>
              <w:t xml:space="preserve"> </w:t>
            </w:r>
            <w:r w:rsidRPr="007A486C">
              <w:rPr>
                <w:rFonts w:ascii="Verdana" w:hAnsi="Verdana"/>
                <w:bCs/>
                <w:sz w:val="20"/>
                <w:szCs w:val="24"/>
              </w:rPr>
              <w:t>podzespoły (G1)</w:t>
            </w:r>
            <w:r>
              <w:rPr>
                <w:rFonts w:ascii="Verdana" w:hAnsi="Verdana"/>
                <w:bCs/>
                <w:sz w:val="20"/>
                <w:szCs w:val="24"/>
              </w:rPr>
              <w:t>*</w:t>
            </w:r>
          </w:p>
        </w:tc>
        <w:tc>
          <w:tcPr>
            <w:tcW w:w="3402" w:type="dxa"/>
            <w:vAlign w:val="center"/>
          </w:tcPr>
          <w:p w14:paraId="56E5E614" w14:textId="77777777" w:rsid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24 miesiące</w:t>
            </w:r>
          </w:p>
          <w:p w14:paraId="35DC3421" w14:textId="2FC28270" w:rsidR="007A486C" w:rsidRP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36 miesięcy</w:t>
            </w:r>
          </w:p>
        </w:tc>
      </w:tr>
      <w:tr w:rsidR="007A486C" w:rsidRPr="00F20557" w14:paraId="0B97DF93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7D06133D" w14:textId="3F09928B" w:rsidR="007A486C" w:rsidRPr="007A486C" w:rsidRDefault="007A486C" w:rsidP="007A486C">
            <w:pPr>
              <w:spacing w:after="0" w:line="240" w:lineRule="auto"/>
              <w:jc w:val="both"/>
              <w:rPr>
                <w:rFonts w:ascii="Verdana" w:hAnsi="Verdana"/>
                <w:color w:val="000000" w:themeColor="text1"/>
                <w:sz w:val="20"/>
                <w:szCs w:val="20"/>
                <w:u w:val="single"/>
              </w:rPr>
            </w:pPr>
            <w:r w:rsidRPr="007A486C">
              <w:rPr>
                <w:rFonts w:ascii="Verdana" w:hAnsi="Verdana"/>
                <w:b/>
                <w:sz w:val="20"/>
                <w:szCs w:val="20"/>
              </w:rPr>
              <w:t>Kryterium nr 5</w:t>
            </w:r>
            <w:r w:rsidRPr="007A486C">
              <w:rPr>
                <w:rFonts w:ascii="Verdana" w:hAnsi="Verdana"/>
                <w:bCs/>
                <w:sz w:val="20"/>
                <w:szCs w:val="20"/>
              </w:rPr>
              <w:t xml:space="preserve"> – 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Okres gwarancji i rękojmi na lakier (G</w:t>
            </w:r>
            <w: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2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3402" w:type="dxa"/>
            <w:vAlign w:val="center"/>
          </w:tcPr>
          <w:p w14:paraId="4D76901B" w14:textId="77777777" w:rsid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24 miesiące</w:t>
            </w:r>
          </w:p>
          <w:p w14:paraId="6D1CF961" w14:textId="773BD566" w:rsidR="007A486C" w:rsidRP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A486C">
              <w:rPr>
                <w:rFonts w:ascii="Verdana" w:hAnsi="Verdana" w:cs="Arial"/>
                <w:sz w:val="18"/>
                <w:szCs w:val="18"/>
              </w:rPr>
              <w:t>36 miesięcy</w:t>
            </w:r>
          </w:p>
        </w:tc>
      </w:tr>
      <w:tr w:rsidR="007A486C" w:rsidRPr="00F20557" w14:paraId="3D039057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7A00A80C" w14:textId="3678455B" w:rsidR="007A486C" w:rsidRPr="007A486C" w:rsidRDefault="007A486C" w:rsidP="007A486C">
            <w:pPr>
              <w:spacing w:after="0" w:line="240" w:lineRule="auto"/>
              <w:jc w:val="both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7A486C">
              <w:rPr>
                <w:rFonts w:ascii="Verdana" w:hAnsi="Verdana"/>
                <w:b/>
                <w:sz w:val="20"/>
                <w:szCs w:val="20"/>
              </w:rPr>
              <w:t xml:space="preserve">Kryterium nr 6 </w:t>
            </w:r>
            <w:r w:rsidRPr="007A486C">
              <w:rPr>
                <w:rFonts w:ascii="Verdana" w:hAnsi="Verdana"/>
                <w:bCs/>
                <w:sz w:val="20"/>
                <w:szCs w:val="20"/>
              </w:rPr>
              <w:t xml:space="preserve">– 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Okres gwarancji i rękojmi na perforację nadwozia (G3)</w:t>
            </w:r>
            <w: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3402" w:type="dxa"/>
            <w:vAlign w:val="center"/>
          </w:tcPr>
          <w:p w14:paraId="588344EF" w14:textId="788BD898" w:rsid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84 miesiące</w:t>
            </w:r>
          </w:p>
          <w:p w14:paraId="063BBE63" w14:textId="08DCEB00" w:rsidR="007A486C" w:rsidRP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20</w:t>
            </w:r>
            <w:r w:rsidRPr="007A486C">
              <w:rPr>
                <w:rFonts w:ascii="Verdana" w:hAnsi="Verdana" w:cs="Arial"/>
                <w:sz w:val="18"/>
                <w:szCs w:val="18"/>
              </w:rPr>
              <w:t xml:space="preserve"> miesięcy</w:t>
            </w:r>
          </w:p>
        </w:tc>
      </w:tr>
      <w:tr w:rsidR="007A486C" w:rsidRPr="00F20557" w14:paraId="417F40A9" w14:textId="77777777" w:rsidTr="00BC4FE4">
        <w:trPr>
          <w:trHeight w:val="582"/>
          <w:jc w:val="right"/>
        </w:trPr>
        <w:tc>
          <w:tcPr>
            <w:tcW w:w="9918" w:type="dxa"/>
            <w:gridSpan w:val="3"/>
            <w:vAlign w:val="center"/>
          </w:tcPr>
          <w:p w14:paraId="62751A4F" w14:textId="3D4FBE3E" w:rsidR="007A486C" w:rsidRPr="007A486C" w:rsidRDefault="007A486C" w:rsidP="007A486C">
            <w:pPr>
              <w:pStyle w:val="Akapitzlist"/>
              <w:spacing w:before="120" w:after="0" w:line="240" w:lineRule="auto"/>
              <w:jc w:val="center"/>
              <w:rPr>
                <w:rFonts w:ascii="Verdana" w:hAnsi="Verdana" w:cs="Arial"/>
                <w:b/>
                <w:bCs/>
                <w:sz w:val="18"/>
                <w:szCs w:val="18"/>
                <w:u w:val="single"/>
              </w:rPr>
            </w:pPr>
            <w:r w:rsidRPr="007A486C">
              <w:rPr>
                <w:rFonts w:ascii="Verdana" w:hAnsi="Verdana" w:cs="Arial"/>
                <w:b/>
                <w:bCs/>
                <w:sz w:val="18"/>
                <w:szCs w:val="18"/>
                <w:u w:val="single"/>
              </w:rPr>
              <w:t>Oferowany Samochód</w:t>
            </w:r>
          </w:p>
        </w:tc>
      </w:tr>
      <w:tr w:rsidR="007A486C" w:rsidRPr="00F20557" w14:paraId="6FAC5229" w14:textId="77777777" w:rsidTr="00BC4FE4">
        <w:trPr>
          <w:trHeight w:val="582"/>
          <w:jc w:val="right"/>
        </w:trPr>
        <w:tc>
          <w:tcPr>
            <w:tcW w:w="3114" w:type="dxa"/>
            <w:vAlign w:val="center"/>
          </w:tcPr>
          <w:p w14:paraId="1E35C1E8" w14:textId="49E74F01" w:rsidR="007A486C" w:rsidRPr="007A486C" w:rsidRDefault="007A486C" w:rsidP="007A486C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Marka</w:t>
            </w:r>
          </w:p>
        </w:tc>
        <w:tc>
          <w:tcPr>
            <w:tcW w:w="3402" w:type="dxa"/>
            <w:vAlign w:val="center"/>
          </w:tcPr>
          <w:p w14:paraId="55FC7939" w14:textId="17D269F6" w:rsidR="007A486C" w:rsidRPr="007A486C" w:rsidRDefault="007A486C" w:rsidP="007A486C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Model</w:t>
            </w:r>
          </w:p>
        </w:tc>
        <w:tc>
          <w:tcPr>
            <w:tcW w:w="3402" w:type="dxa"/>
            <w:vAlign w:val="center"/>
          </w:tcPr>
          <w:p w14:paraId="0F5CA180" w14:textId="1E37EA39" w:rsidR="007A486C" w:rsidRDefault="007A486C" w:rsidP="007A486C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A486C">
              <w:rPr>
                <w:rFonts w:ascii="Verdana" w:hAnsi="Verdana"/>
                <w:b/>
                <w:sz w:val="20"/>
                <w:szCs w:val="20"/>
              </w:rPr>
              <w:t>Rok produkcji</w:t>
            </w:r>
          </w:p>
        </w:tc>
      </w:tr>
      <w:tr w:rsidR="007A486C" w:rsidRPr="00F20557" w14:paraId="1EDD34DC" w14:textId="77777777" w:rsidTr="00BC4FE4">
        <w:trPr>
          <w:trHeight w:val="692"/>
          <w:jc w:val="right"/>
        </w:trPr>
        <w:tc>
          <w:tcPr>
            <w:tcW w:w="3114" w:type="dxa"/>
            <w:vAlign w:val="center"/>
          </w:tcPr>
          <w:p w14:paraId="18B627C0" w14:textId="18FD149E" w:rsidR="007A486C" w:rsidRPr="007A486C" w:rsidRDefault="007A486C" w:rsidP="007A486C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………………………………….</w:t>
            </w:r>
          </w:p>
        </w:tc>
        <w:tc>
          <w:tcPr>
            <w:tcW w:w="3402" w:type="dxa"/>
            <w:vAlign w:val="center"/>
          </w:tcPr>
          <w:p w14:paraId="0A488E56" w14:textId="3ADCE0B9" w:rsidR="007A486C" w:rsidRPr="007A486C" w:rsidRDefault="007A486C" w:rsidP="00BC4FE4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………………………………….</w:t>
            </w:r>
          </w:p>
        </w:tc>
        <w:tc>
          <w:tcPr>
            <w:tcW w:w="3402" w:type="dxa"/>
            <w:vAlign w:val="center"/>
          </w:tcPr>
          <w:p w14:paraId="1F1FB7DC" w14:textId="0CB9C5AC" w:rsidR="007A486C" w:rsidRDefault="00BC4FE4" w:rsidP="00BC4FE4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………………………………….</w:t>
            </w:r>
          </w:p>
        </w:tc>
      </w:tr>
    </w:tbl>
    <w:p w14:paraId="1C11E510" w14:textId="77777777" w:rsidR="00076820" w:rsidRDefault="00076820" w:rsidP="00076820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758D614A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jestem/śmy związani ofertą przez okres wskazany w SWZ.</w:t>
      </w:r>
    </w:p>
    <w:p w14:paraId="4BDA42DA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akceptuję/emy bez zastrzeżeń wzór umowy przedstawiony w SWZ, </w:t>
      </w:r>
      <w:r w:rsidRPr="00F20557">
        <w:rPr>
          <w:rFonts w:ascii="Verdana" w:hAnsi="Verdana"/>
          <w:sz w:val="20"/>
          <w:szCs w:val="20"/>
        </w:rPr>
        <w:t>w przypadku</w:t>
      </w:r>
      <w:r w:rsidRPr="00F20557">
        <w:rPr>
          <w:rFonts w:ascii="Verdana" w:hAnsi="Verdana" w:cs="Arial"/>
          <w:sz w:val="20"/>
          <w:szCs w:val="20"/>
        </w:rPr>
        <w:t xml:space="preserve"> uznania naszej oferty za najkorzystniejszą zobowiązuję/emy się zawrzeć umowę w miejscu i terminie, jakie zostaną wskazane przez Zamawiającego.</w:t>
      </w:r>
    </w:p>
    <w:p w14:paraId="0F437F7D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oferuję/emy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F20557">
        <w:rPr>
          <w:rFonts w:ascii="Verdana" w:hAnsi="Verdana" w:cs="Arial"/>
          <w:sz w:val="20"/>
          <w:szCs w:val="20"/>
        </w:rPr>
        <w:t xml:space="preserve">: </w:t>
      </w:r>
    </w:p>
    <w:p w14:paraId="2B7E8D2B" w14:textId="08760C91" w:rsidR="00076820" w:rsidRPr="00E37052" w:rsidRDefault="00076820" w:rsidP="00076820">
      <w:pPr>
        <w:pStyle w:val="Bezodstpw1"/>
        <w:numPr>
          <w:ilvl w:val="0"/>
          <w:numId w:val="41"/>
        </w:numPr>
        <w:spacing w:line="276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F20557">
        <w:rPr>
          <w:rStyle w:val="Odwoaniedokomentarza"/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VII pkt III pkt. </w:t>
      </w:r>
      <w:r w:rsidR="00BC4FE4">
        <w:rPr>
          <w:rStyle w:val="Odwoaniedokomentarza"/>
          <w:rFonts w:ascii="Verdana" w:hAnsi="Verdana"/>
          <w:sz w:val="20"/>
          <w:szCs w:val="20"/>
        </w:rPr>
        <w:t>2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</w:t>
      </w:r>
      <w:r>
        <w:rPr>
          <w:rStyle w:val="Odwoaniedokomentarza"/>
          <w:rFonts w:ascii="Verdana" w:hAnsi="Verdana"/>
          <w:sz w:val="20"/>
          <w:szCs w:val="20"/>
        </w:rPr>
        <w:t>-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</w:t>
      </w:r>
      <w:r>
        <w:rPr>
          <w:rStyle w:val="Odwoaniedokomentarza"/>
          <w:rFonts w:ascii="Verdana" w:hAnsi="Verdana"/>
          <w:sz w:val="20"/>
          <w:szCs w:val="20"/>
        </w:rPr>
        <w:t>5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 SWZ służących potwierdzeniu równoważności oferowanych przez nas rozwiązań;</w:t>
      </w:r>
    </w:p>
    <w:p w14:paraId="30FA6B49" w14:textId="77777777" w:rsidR="00076820" w:rsidRPr="00E37052" w:rsidRDefault="00076820" w:rsidP="00076820">
      <w:pPr>
        <w:pStyle w:val="Bezodstpw1"/>
        <w:numPr>
          <w:ilvl w:val="0"/>
          <w:numId w:val="42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11F29FFF" w14:textId="77777777" w:rsidR="00076820" w:rsidRPr="00E37052" w:rsidRDefault="00076820" w:rsidP="00076820">
      <w:pPr>
        <w:pStyle w:val="Bezodstpw1"/>
        <w:numPr>
          <w:ilvl w:val="4"/>
          <w:numId w:val="33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w zakresie produktów opisanych przez Zamawiającego w szczególności przez wskazanie znaku towarowego/patentu lub pochodzenia/źródła lub szczególnego procesu:</w:t>
      </w:r>
    </w:p>
    <w:p w14:paraId="23F0B043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</w:t>
      </w:r>
    </w:p>
    <w:p w14:paraId="63A6BDC6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16"/>
          <w:szCs w:val="16"/>
        </w:rPr>
        <w:t>(należy wskazać produkt równoważn</w:t>
      </w:r>
      <w:r>
        <w:rPr>
          <w:rFonts w:ascii="Verdana" w:hAnsi="Verdana" w:cs="Arial"/>
          <w:sz w:val="16"/>
          <w:szCs w:val="16"/>
        </w:rPr>
        <w:t>y</w:t>
      </w:r>
      <w:r w:rsidRPr="00E37052">
        <w:rPr>
          <w:rFonts w:ascii="Verdana" w:hAnsi="Verdana" w:cs="Arial"/>
          <w:sz w:val="16"/>
          <w:szCs w:val="16"/>
        </w:rPr>
        <w:t xml:space="preserve"> do produktu opisane</w:t>
      </w:r>
      <w:r>
        <w:rPr>
          <w:rFonts w:ascii="Verdana" w:hAnsi="Verdana" w:cs="Arial"/>
          <w:sz w:val="16"/>
          <w:szCs w:val="16"/>
        </w:rPr>
        <w:t>go</w:t>
      </w:r>
      <w:r w:rsidRPr="00E37052">
        <w:rPr>
          <w:rFonts w:ascii="Verdana" w:hAnsi="Verdana" w:cs="Arial"/>
          <w:sz w:val="16"/>
          <w:szCs w:val="16"/>
        </w:rPr>
        <w:t xml:space="preserve"> przez Zamawiającego w powyższy sposób).</w:t>
      </w:r>
    </w:p>
    <w:p w14:paraId="0ECB410E" w14:textId="23C6C78A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E37052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</w:t>
      </w:r>
      <w:r w:rsidR="00BC4FE4">
        <w:rPr>
          <w:rFonts w:ascii="Verdana" w:hAnsi="Verdana" w:cs="Arial"/>
          <w:b/>
          <w:bCs/>
          <w:sz w:val="20"/>
          <w:szCs w:val="20"/>
        </w:rPr>
        <w:t>2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SWZ </w:t>
      </w:r>
      <w:r w:rsidRPr="00E37052">
        <w:rPr>
          <w:rFonts w:ascii="Verdana" w:hAnsi="Verdana"/>
          <w:b/>
          <w:bCs/>
          <w:sz w:val="20"/>
          <w:szCs w:val="20"/>
        </w:rPr>
        <w:t>udowadniające, że proponowane rozwiązania w równoważnym stopniu spełniają wymagania określone w opisie przedmiotu zamówienia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268B6DAF" w14:textId="77777777" w:rsidR="00076820" w:rsidRPr="00E37052" w:rsidRDefault="00076820" w:rsidP="00076820">
      <w:pPr>
        <w:pStyle w:val="Bezodstpw1"/>
        <w:numPr>
          <w:ilvl w:val="0"/>
          <w:numId w:val="43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.</w:t>
      </w:r>
    </w:p>
    <w:p w14:paraId="4DFBA3DF" w14:textId="77777777" w:rsidR="00076820" w:rsidRPr="00E37052" w:rsidRDefault="00076820" w:rsidP="00076820">
      <w:pPr>
        <w:pStyle w:val="Bezodstpw1"/>
        <w:numPr>
          <w:ilvl w:val="0"/>
          <w:numId w:val="43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</w:t>
      </w:r>
    </w:p>
    <w:p w14:paraId="49CA7EEC" w14:textId="77777777" w:rsidR="00076820" w:rsidRPr="00E37052" w:rsidRDefault="00076820" w:rsidP="00076820">
      <w:pPr>
        <w:pStyle w:val="Bezodstpw1"/>
        <w:numPr>
          <w:ilvl w:val="4"/>
          <w:numId w:val="33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E37052">
        <w:rPr>
          <w:rFonts w:ascii="Verdana" w:hAnsi="Verdana" w:cs="Arial"/>
          <w:sz w:val="20"/>
          <w:szCs w:val="20"/>
        </w:rPr>
        <w:lastRenderedPageBreak/>
        <w:t xml:space="preserve">w zakresie </w:t>
      </w:r>
      <w:r w:rsidRPr="00E37052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..</w:t>
      </w:r>
    </w:p>
    <w:p w14:paraId="78740690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E37052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E37052">
        <w:rPr>
          <w:rFonts w:ascii="Verdana" w:hAnsi="Verdana" w:cs="Arial"/>
          <w:sz w:val="16"/>
          <w:szCs w:val="16"/>
        </w:rPr>
        <w:t>.</w:t>
      </w:r>
    </w:p>
    <w:p w14:paraId="162CB28F" w14:textId="4F3231D6" w:rsidR="00076820" w:rsidRPr="00107F49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b/>
          <w:bCs/>
          <w:sz w:val="20"/>
          <w:szCs w:val="20"/>
        </w:rPr>
      </w:pPr>
      <w:r w:rsidRPr="00E37052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</w:t>
      </w:r>
      <w:r w:rsidR="00BC4FE4">
        <w:rPr>
          <w:rFonts w:ascii="Verdana" w:hAnsi="Verdana" w:cs="Arial"/>
          <w:b/>
          <w:bCs/>
          <w:sz w:val="20"/>
          <w:szCs w:val="20"/>
        </w:rPr>
        <w:t>3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 xml:space="preserve">– </w:t>
      </w:r>
      <w:r w:rsidR="00BC4FE4">
        <w:rPr>
          <w:rFonts w:ascii="Verdana" w:hAnsi="Verdana" w:cs="Arial"/>
          <w:b/>
          <w:bCs/>
          <w:sz w:val="20"/>
          <w:szCs w:val="20"/>
        </w:rPr>
        <w:t>4</w:t>
      </w:r>
      <w:r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SWZ </w:t>
      </w:r>
      <w:r w:rsidRPr="00E37052">
        <w:rPr>
          <w:rFonts w:ascii="Verdana" w:hAnsi="Verdana"/>
          <w:b/>
          <w:bCs/>
          <w:sz w:val="20"/>
          <w:szCs w:val="20"/>
        </w:rPr>
        <w:t>udowadniające</w:t>
      </w:r>
      <w:r w:rsidRPr="00107F49">
        <w:rPr>
          <w:rFonts w:ascii="Verdana" w:hAnsi="Verdana"/>
          <w:b/>
          <w:bCs/>
          <w:sz w:val="20"/>
          <w:szCs w:val="20"/>
        </w:rPr>
        <w:t>, że proponowane rozwiązania w równoważnym stopniu spełniają wymagania określone w opisie przedmiotu zamówienia</w:t>
      </w:r>
      <w:r w:rsidRPr="00107F49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4BCACF52" w14:textId="77777777" w:rsidR="00076820" w:rsidRDefault="00076820" w:rsidP="00076820">
      <w:pPr>
        <w:pStyle w:val="Bezodstpw1"/>
        <w:numPr>
          <w:ilvl w:val="0"/>
          <w:numId w:val="44"/>
        </w:numPr>
        <w:spacing w:line="276" w:lineRule="auto"/>
        <w:ind w:left="170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.</w:t>
      </w:r>
    </w:p>
    <w:p w14:paraId="5DDE40C5" w14:textId="7F509431" w:rsidR="00076820" w:rsidRPr="00BC4FE4" w:rsidRDefault="00076820" w:rsidP="00BC4FE4">
      <w:pPr>
        <w:pStyle w:val="Bezodstpw1"/>
        <w:numPr>
          <w:ilvl w:val="0"/>
          <w:numId w:val="44"/>
        </w:numPr>
        <w:spacing w:line="276" w:lineRule="auto"/>
        <w:ind w:left="170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3267A746" w14:textId="77777777" w:rsidR="00076820" w:rsidRPr="00F20557" w:rsidRDefault="00076820" w:rsidP="00076820">
      <w:pPr>
        <w:pStyle w:val="Bezodstpw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076820" w:rsidRPr="00F20557" w14:paraId="1108A05A" w14:textId="77777777" w:rsidTr="00526DD5">
        <w:trPr>
          <w:trHeight w:val="92"/>
        </w:trPr>
        <w:tc>
          <w:tcPr>
            <w:tcW w:w="4838" w:type="dxa"/>
            <w:shd w:val="clear" w:color="auto" w:fill="C6D9F1" w:themeFill="text2" w:themeFillTint="33"/>
          </w:tcPr>
          <w:p w14:paraId="4D88FCE0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790" w:type="dxa"/>
            <w:shd w:val="clear" w:color="auto" w:fill="C6D9F1" w:themeFill="text2" w:themeFillTint="33"/>
          </w:tcPr>
          <w:p w14:paraId="1B59EC0D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63C17DEC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076820" w:rsidRPr="00F20557" w14:paraId="1C0F45DE" w14:textId="77777777" w:rsidTr="00526DD5">
        <w:trPr>
          <w:trHeight w:val="92"/>
        </w:trPr>
        <w:tc>
          <w:tcPr>
            <w:tcW w:w="4838" w:type="dxa"/>
          </w:tcPr>
          <w:p w14:paraId="12FC5977" w14:textId="77777777" w:rsidR="00076820" w:rsidRPr="00F20557" w:rsidRDefault="00076820" w:rsidP="00526DD5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90" w:type="dxa"/>
          </w:tcPr>
          <w:p w14:paraId="7600E99E" w14:textId="77777777" w:rsidR="00076820" w:rsidRPr="00F20557" w:rsidRDefault="00076820" w:rsidP="00526DD5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0F805AE" w14:textId="77777777" w:rsidR="00076820" w:rsidRPr="00F20557" w:rsidRDefault="00076820" w:rsidP="00076820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15FEA840" w14:textId="77777777" w:rsidR="00076820" w:rsidRPr="00F20557" w:rsidRDefault="00076820" w:rsidP="00076820">
      <w:pPr>
        <w:widowControl w:val="0"/>
        <w:numPr>
          <w:ilvl w:val="2"/>
          <w:numId w:val="33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F20557">
        <w:rPr>
          <w:rFonts w:ascii="Verdana" w:hAnsi="Verdana" w:cs="Arial"/>
          <w:sz w:val="20"/>
          <w:szCs w:val="20"/>
        </w:rPr>
        <w:t xml:space="preserve">, że informacje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(</w:t>
      </w:r>
      <w:r w:rsidRPr="00F20557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F20557">
        <w:rPr>
          <w:rFonts w:ascii="Verdana" w:hAnsi="Verdana" w:cs="Arial"/>
          <w:sz w:val="20"/>
          <w:szCs w:val="20"/>
        </w:rPr>
        <w:t xml:space="preserve">zawarte </w:t>
      </w:r>
      <w:r w:rsidRPr="00F20557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bookmarkEnd w:id="5"/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F20557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65895007" w14:textId="77777777" w:rsidR="00076820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5FCFFFE5" w14:textId="77777777" w:rsidR="00076820" w:rsidRPr="00F20557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F20557">
        <w:rPr>
          <w:rFonts w:ascii="Verdana" w:hAnsi="Verdana" w:cs="Arial"/>
          <w:b/>
          <w:sz w:val="20"/>
          <w:szCs w:val="20"/>
          <w:u w:val="single"/>
        </w:rPr>
        <w:t>UZASADNIENIE:</w:t>
      </w:r>
      <w:r>
        <w:rPr>
          <w:rFonts w:ascii="Verdana" w:hAnsi="Verdana" w:cs="Arial"/>
          <w:b/>
          <w:sz w:val="20"/>
          <w:szCs w:val="20"/>
          <w:u w:val="single"/>
        </w:rPr>
        <w:t>…………………………..</w:t>
      </w:r>
    </w:p>
    <w:p w14:paraId="4998EED9" w14:textId="77777777" w:rsidR="00076820" w:rsidRPr="00F20557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20"/>
          <w:szCs w:val="20"/>
          <w:u w:val="single"/>
        </w:rPr>
        <w:t>Jednocześnie informuję/emy, iż wykazanie, że zastrzeżone informacje stanowią tajemnicę przedsiębiorstwa zostały przeze mnie/nas dołączone do Oferty w pliku pn. „……………………..”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 </w:t>
      </w:r>
      <w:r w:rsidRPr="00F20557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0B0FE1F0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Zgodnie z art. 225 ust. 1 uPzp </w:t>
      </w:r>
      <w:r w:rsidRPr="00F20557">
        <w:rPr>
          <w:rFonts w:ascii="Verdana" w:hAnsi="Verdana"/>
          <w:sz w:val="20"/>
          <w:szCs w:val="20"/>
        </w:rPr>
        <w:t xml:space="preserve">oświadczam/y, że wybór mojej/naszej oferty </w:t>
      </w:r>
      <w:r w:rsidRPr="00F20557">
        <w:rPr>
          <w:rFonts w:ascii="Verdana" w:hAnsi="Verdana"/>
          <w:b/>
          <w:sz w:val="20"/>
          <w:szCs w:val="20"/>
        </w:rPr>
        <w:t>będzie / nie będzie</w:t>
      </w:r>
      <w:r w:rsidRPr="00F20557">
        <w:rPr>
          <w:rStyle w:val="Odwoanieprzypisudolnego"/>
          <w:rFonts w:ascii="Verdana" w:hAnsi="Verdana"/>
          <w:b/>
          <w:sz w:val="20"/>
          <w:szCs w:val="20"/>
        </w:rPr>
        <w:footnoteReference w:id="4"/>
      </w:r>
      <w:r w:rsidRPr="00F20557">
        <w:rPr>
          <w:rFonts w:ascii="Verdana" w:hAnsi="Verdana"/>
          <w:sz w:val="20"/>
          <w:szCs w:val="20"/>
          <w:vertAlign w:val="superscript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 prowadził do powstania u </w:t>
      </w:r>
      <w:r w:rsidRPr="00F20557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F20557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B5B6543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F20557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F20557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F20557">
        <w:rPr>
          <w:rFonts w:ascii="Verdana" w:hAnsi="Verdana" w:cs="Arial"/>
          <w:sz w:val="20"/>
          <w:szCs w:val="20"/>
        </w:rPr>
        <w:t>:</w:t>
      </w:r>
    </w:p>
    <w:p w14:paraId="7C48BA91" w14:textId="77777777" w:rsidR="00076820" w:rsidRPr="00E37052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.</w:t>
      </w:r>
    </w:p>
    <w:p w14:paraId="0D2A3701" w14:textId="77777777" w:rsidR="00076820" w:rsidRPr="00E37052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.</w:t>
      </w:r>
    </w:p>
    <w:p w14:paraId="278CCB40" w14:textId="77777777" w:rsidR="00076820" w:rsidRPr="00F20557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……</w:t>
      </w:r>
    </w:p>
    <w:p w14:paraId="5F5E1E54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jestem/śmy:</w:t>
      </w:r>
      <w:r w:rsidRPr="00F20557">
        <w:rPr>
          <w:rStyle w:val="Odwoanieprzypisudolnego"/>
          <w:rFonts w:ascii="Verdana" w:hAnsi="Verdana" w:cs="Verdana"/>
          <w:sz w:val="20"/>
          <w:szCs w:val="20"/>
        </w:rPr>
        <w:footnoteReference w:id="6"/>
      </w:r>
    </w:p>
    <w:p w14:paraId="38BE72AE" w14:textId="77777777" w:rsidR="00076820" w:rsidRPr="00F20557" w:rsidRDefault="00076820" w:rsidP="00076820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F20557">
        <w:rPr>
          <w:rStyle w:val="Odwoanieprzypisudolnego"/>
          <w:rFonts w:ascii="Verdana" w:hAnsi="Verdana" w:cs="Verdana"/>
          <w:b/>
          <w:sz w:val="20"/>
          <w:szCs w:val="20"/>
        </w:rPr>
        <w:footnoteReference w:id="7"/>
      </w:r>
    </w:p>
    <w:p w14:paraId="7D4241D8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71E4E3FE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750B7018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52D84D6A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4F1ECFB9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6C13BB7B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4C0C3E44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lastRenderedPageBreak/>
        <w:t>Oświadczam/y, że podpisuję/my niniejszą ofertę jako osoba/y do tego upoważniona/e.</w:t>
      </w:r>
    </w:p>
    <w:p w14:paraId="0CBD95CA" w14:textId="77777777" w:rsidR="00076820" w:rsidRPr="00F20557" w:rsidRDefault="00076820" w:rsidP="00076820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</w:t>
      </w:r>
      <w:r w:rsidRPr="00E37052">
        <w:rPr>
          <w:rFonts w:ascii="Verdana" w:hAnsi="Verdana" w:cs="Arial"/>
          <w:sz w:val="16"/>
          <w:szCs w:val="16"/>
          <w:highlight w:val="lightGray"/>
        </w:rPr>
        <w:t>………………………………………</w:t>
      </w:r>
    </w:p>
    <w:p w14:paraId="60282D1D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00579D5C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F20557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 w:rsidRPr="00F20557">
        <w:rPr>
          <w:rFonts w:ascii="Verdana" w:hAnsi="Verdana" w:cs="Arial"/>
          <w:sz w:val="20"/>
          <w:szCs w:val="20"/>
        </w:rPr>
        <w:br/>
        <w:t>w art. 13 lub art. 14 RODO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F20557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F20557">
        <w:rPr>
          <w:rFonts w:ascii="Verdana" w:hAnsi="Verdana" w:cs="Arial"/>
          <w:sz w:val="20"/>
          <w:szCs w:val="20"/>
        </w:rPr>
        <w:t>.</w:t>
      </w:r>
      <w:r w:rsidRPr="00F20557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3C3C9482" w14:textId="77777777" w:rsidR="00076820" w:rsidRDefault="00076820" w:rsidP="00076820">
      <w:pPr>
        <w:spacing w:after="0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7B1A2102" w14:textId="77777777" w:rsidR="00076820" w:rsidRPr="00F20557" w:rsidRDefault="00076820" w:rsidP="00076820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Formularz oferty musi być opatrzony przez osobę/osoby uprawnioną/e do reprezentowania Wykonawcy/Wykonawców wspólnie ubiegających się o zamówienie kwalifikowanym podpisem elektronicznym lub podpisem zaufanym lub podpisem osobistym.</w:t>
      </w:r>
    </w:p>
    <w:p w14:paraId="34713387" w14:textId="77777777" w:rsidR="00076820" w:rsidRPr="00F20557" w:rsidRDefault="00076820" w:rsidP="00076820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75D287CC" w14:textId="77777777" w:rsidR="00076820" w:rsidRPr="00F20557" w:rsidRDefault="00076820" w:rsidP="00076820">
      <w:pPr>
        <w:spacing w:after="0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28B0A16F" w14:textId="77777777" w:rsidR="00076820" w:rsidRPr="00F20557" w:rsidRDefault="00076820" w:rsidP="00076820">
      <w:pPr>
        <w:spacing w:after="0"/>
        <w:jc w:val="center"/>
        <w:rPr>
          <w:rFonts w:ascii="Verdana" w:hAnsi="Verdana" w:cs="Arial"/>
          <w:b/>
          <w:sz w:val="20"/>
        </w:rPr>
      </w:pPr>
    </w:p>
    <w:p w14:paraId="1B2DF0C6" w14:textId="77777777" w:rsidR="00076820" w:rsidRPr="00F20557" w:rsidRDefault="00076820" w:rsidP="00076820">
      <w:pPr>
        <w:spacing w:after="0"/>
        <w:jc w:val="center"/>
        <w:rPr>
          <w:rFonts w:ascii="Verdana" w:hAnsi="Verdana" w:cs="Arial"/>
          <w:sz w:val="20"/>
        </w:rPr>
      </w:pPr>
      <w:r w:rsidRPr="00F20557">
        <w:rPr>
          <w:rFonts w:ascii="Verdana" w:hAnsi="Verdana" w:cs="Arial"/>
          <w:b/>
          <w:sz w:val="20"/>
        </w:rPr>
        <w:t>Dokument należy złożyć wraz z ofertą.</w:t>
      </w:r>
    </w:p>
    <w:bookmarkEnd w:id="0"/>
    <w:p w14:paraId="1768DD19" w14:textId="40B6A79F" w:rsidR="00076820" w:rsidRPr="00F20557" w:rsidRDefault="00076820" w:rsidP="00076820">
      <w:pPr>
        <w:spacing w:after="0" w:line="240" w:lineRule="auto"/>
        <w:rPr>
          <w:rFonts w:ascii="Verdana" w:hAnsi="Verdana" w:cs="Arial"/>
          <w:sz w:val="20"/>
        </w:rPr>
      </w:pPr>
    </w:p>
    <w:bookmarkEnd w:id="1"/>
    <w:bookmarkEnd w:id="2"/>
    <w:bookmarkEnd w:id="3"/>
    <w:sectPr w:rsidR="00076820" w:rsidRPr="00F20557" w:rsidSect="007538F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  <w:footnote w:id="1">
    <w:p w14:paraId="442B027D" w14:textId="77777777" w:rsidR="00076820" w:rsidRPr="00731DF4" w:rsidRDefault="00076820" w:rsidP="00076820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wykonawcy wspólnie ubiegają się o udzielenie zamówienia.</w:t>
      </w:r>
    </w:p>
  </w:footnote>
  <w:footnote w:id="2">
    <w:p w14:paraId="410B5325" w14:textId="77777777" w:rsidR="00076820" w:rsidRDefault="00076820" w:rsidP="00076820">
      <w:pPr>
        <w:pStyle w:val="Tekstprzypisudolnego"/>
        <w:jc w:val="both"/>
        <w:rPr>
          <w:rFonts w:ascii="Verdana" w:hAnsi="Verdana" w:cs="Arial"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  <w:p w14:paraId="11461DBE" w14:textId="3C7E1AB7" w:rsidR="007A486C" w:rsidRDefault="007A486C" w:rsidP="007A486C">
      <w:pPr>
        <w:pStyle w:val="Tekstprzypisudolnego"/>
        <w:jc w:val="both"/>
      </w:pPr>
      <w:r>
        <w:rPr>
          <w:rFonts w:ascii="Verdana" w:hAnsi="Verdana" w:cs="Arial"/>
          <w:sz w:val="16"/>
          <w:szCs w:val="16"/>
        </w:rPr>
        <w:t xml:space="preserve">*w przypadku zaznaczenia dwóch opcji </w:t>
      </w:r>
      <w:r w:rsidRPr="007A486C">
        <w:rPr>
          <w:rFonts w:ascii="Verdana" w:hAnsi="Verdana" w:cs="Arial"/>
          <w:sz w:val="16"/>
          <w:szCs w:val="16"/>
        </w:rPr>
        <w:t>Zamawiający uzna, iż Wykonawca oferuje podstawowy okres gwarancji i rękojmi</w:t>
      </w:r>
      <w:r>
        <w:rPr>
          <w:rFonts w:ascii="Verdana" w:hAnsi="Verdana" w:cs="Arial"/>
          <w:sz w:val="16"/>
          <w:szCs w:val="16"/>
        </w:rPr>
        <w:t xml:space="preserve"> zgodnie z zapisami rozdz. XIV SWZ</w:t>
      </w:r>
    </w:p>
  </w:footnote>
  <w:footnote w:id="3">
    <w:p w14:paraId="6A819532" w14:textId="77777777" w:rsidR="00076820" w:rsidRPr="00E17FB3" w:rsidRDefault="00076820" w:rsidP="00076820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08458871" w14:textId="77777777" w:rsidR="00076820" w:rsidRPr="00E17FB3" w:rsidRDefault="00076820" w:rsidP="00076820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6E901264" w14:textId="77777777" w:rsidR="00076820" w:rsidRPr="00CD022A" w:rsidRDefault="00076820" w:rsidP="00076820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281E8123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354CEA77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62CBAD65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3AC7F78C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2470995E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0EB86705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5354E350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AA14C40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0447C6"/>
    <w:multiLevelType w:val="hybridMultilevel"/>
    <w:tmpl w:val="BECE8C90"/>
    <w:lvl w:ilvl="0" w:tplc="CDCEF9CC">
      <w:start w:val="3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1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6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7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8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9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4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6" w15:restartNumberingAfterBreak="0">
    <w:nsid w:val="45767166"/>
    <w:multiLevelType w:val="hybridMultilevel"/>
    <w:tmpl w:val="297E27A4"/>
    <w:lvl w:ilvl="0" w:tplc="52E82148">
      <w:start w:val="3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4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5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5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7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8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9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0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1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2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3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4" w15:restartNumberingAfterBreak="0">
    <w:nsid w:val="7A5E3BB3"/>
    <w:multiLevelType w:val="hybridMultilevel"/>
    <w:tmpl w:val="21EE15C0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6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7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8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8"/>
  </w:num>
  <w:num w:numId="2" w16cid:durableId="666637533">
    <w:abstractNumId w:val="25"/>
  </w:num>
  <w:num w:numId="3" w16cid:durableId="1969967513">
    <w:abstractNumId w:val="52"/>
  </w:num>
  <w:num w:numId="4" w16cid:durableId="975724691">
    <w:abstractNumId w:val="16"/>
  </w:num>
  <w:num w:numId="5" w16cid:durableId="414320634">
    <w:abstractNumId w:val="60"/>
  </w:num>
  <w:num w:numId="6" w16cid:durableId="1984774266">
    <w:abstractNumId w:val="35"/>
  </w:num>
  <w:num w:numId="7" w16cid:durableId="1528641446">
    <w:abstractNumId w:val="40"/>
  </w:num>
  <w:num w:numId="8" w16cid:durableId="1763604985">
    <w:abstractNumId w:val="57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8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30"/>
  </w:num>
  <w:num w:numId="15" w16cid:durableId="1345011986">
    <w:abstractNumId w:val="50"/>
  </w:num>
  <w:num w:numId="16" w16cid:durableId="935284684">
    <w:abstractNumId w:val="46"/>
  </w:num>
  <w:num w:numId="17" w16cid:durableId="1586525569">
    <w:abstractNumId w:val="39"/>
  </w:num>
  <w:num w:numId="18" w16cid:durableId="648174818">
    <w:abstractNumId w:val="37"/>
  </w:num>
  <w:num w:numId="19" w16cid:durableId="985745619">
    <w:abstractNumId w:val="28"/>
  </w:num>
  <w:num w:numId="20" w16cid:durableId="1445225095">
    <w:abstractNumId w:val="41"/>
  </w:num>
  <w:num w:numId="21" w16cid:durableId="1464693862">
    <w:abstractNumId w:val="38"/>
  </w:num>
  <w:num w:numId="22" w16cid:durableId="138810522">
    <w:abstractNumId w:val="20"/>
  </w:num>
  <w:num w:numId="23" w16cid:durableId="1106583670">
    <w:abstractNumId w:val="31"/>
  </w:num>
  <w:num w:numId="24" w16cid:durableId="1166819929">
    <w:abstractNumId w:val="66"/>
  </w:num>
  <w:num w:numId="25" w16cid:durableId="754938230">
    <w:abstractNumId w:val="54"/>
  </w:num>
  <w:num w:numId="26" w16cid:durableId="2105567938">
    <w:abstractNumId w:val="56"/>
  </w:num>
  <w:num w:numId="27" w16cid:durableId="780415649">
    <w:abstractNumId w:val="17"/>
  </w:num>
  <w:num w:numId="28" w16cid:durableId="1850216210">
    <w:abstractNumId w:val="65"/>
  </w:num>
  <w:num w:numId="29" w16cid:durableId="322322053">
    <w:abstractNumId w:val="59"/>
  </w:num>
  <w:num w:numId="30" w16cid:durableId="185405927">
    <w:abstractNumId w:val="29"/>
  </w:num>
  <w:num w:numId="31" w16cid:durableId="828785447">
    <w:abstractNumId w:val="55"/>
  </w:num>
  <w:num w:numId="32" w16cid:durableId="517044542">
    <w:abstractNumId w:val="26"/>
  </w:num>
  <w:num w:numId="33" w16cid:durableId="886649779">
    <w:abstractNumId w:val="34"/>
  </w:num>
  <w:num w:numId="34" w16cid:durableId="1969507852">
    <w:abstractNumId w:val="67"/>
  </w:num>
  <w:num w:numId="35" w16cid:durableId="1348410777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1"/>
  </w:num>
  <w:num w:numId="38" w16cid:durableId="45835919">
    <w:abstractNumId w:val="62"/>
  </w:num>
  <w:num w:numId="39" w16cid:durableId="842818502">
    <w:abstractNumId w:val="2"/>
  </w:num>
  <w:num w:numId="40" w16cid:durableId="473106474">
    <w:abstractNumId w:val="27"/>
  </w:num>
  <w:num w:numId="41" w16cid:durableId="1857427398">
    <w:abstractNumId w:val="15"/>
  </w:num>
  <w:num w:numId="42" w16cid:durableId="989865020">
    <w:abstractNumId w:val="61"/>
  </w:num>
  <w:num w:numId="43" w16cid:durableId="224922981">
    <w:abstractNumId w:val="43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2"/>
  </w:num>
  <w:num w:numId="47" w16cid:durableId="427887921">
    <w:abstractNumId w:val="4"/>
  </w:num>
  <w:num w:numId="48" w16cid:durableId="1910194494">
    <w:abstractNumId w:val="48"/>
  </w:num>
  <w:num w:numId="49" w16cid:durableId="641234518">
    <w:abstractNumId w:val="51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3"/>
  </w:num>
  <w:num w:numId="53" w16cid:durableId="1379819170">
    <w:abstractNumId w:val="24"/>
  </w:num>
  <w:num w:numId="54" w16cid:durableId="351685122">
    <w:abstractNumId w:val="10"/>
  </w:num>
  <w:num w:numId="55" w16cid:durableId="2083092272">
    <w:abstractNumId w:val="23"/>
  </w:num>
  <w:num w:numId="56" w16cid:durableId="854418560">
    <w:abstractNumId w:val="42"/>
  </w:num>
  <w:num w:numId="57" w16cid:durableId="364184874">
    <w:abstractNumId w:val="3"/>
  </w:num>
  <w:num w:numId="58" w16cid:durableId="855844893">
    <w:abstractNumId w:val="63"/>
  </w:num>
  <w:num w:numId="59" w16cid:durableId="631835119">
    <w:abstractNumId w:val="7"/>
  </w:num>
  <w:num w:numId="60" w16cid:durableId="1893955239">
    <w:abstractNumId w:val="47"/>
  </w:num>
  <w:num w:numId="61" w16cid:durableId="1028486029">
    <w:abstractNumId w:val="44"/>
  </w:num>
  <w:num w:numId="62" w16cid:durableId="463739337">
    <w:abstractNumId w:val="4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3"/>
  </w:num>
  <w:num w:numId="64" w16cid:durableId="1436368590">
    <w:abstractNumId w:val="22"/>
  </w:num>
  <w:num w:numId="65" w16cid:durableId="1002661560">
    <w:abstractNumId w:val="64"/>
  </w:num>
  <w:num w:numId="66" w16cid:durableId="1138376778">
    <w:abstractNumId w:val="36"/>
  </w:num>
  <w:num w:numId="67" w16cid:durableId="1472214118">
    <w:abstractNumId w:val="1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E2F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C09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86C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4FE4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1B04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02</Words>
  <Characters>5566</Characters>
  <Application>Microsoft Office Word</Application>
  <DocSecurity>0</DocSecurity>
  <Lines>46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6356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4</cp:revision>
  <cp:lastPrinted>2023-10-12T08:10:00Z</cp:lastPrinted>
  <dcterms:created xsi:type="dcterms:W3CDTF">2024-04-10T08:08:00Z</dcterms:created>
  <dcterms:modified xsi:type="dcterms:W3CDTF">2024-06-0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